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286"/>
        <w:gridCol w:w="8100"/>
      </w:tblGrid>
      <w:tr w:rsidR="00CF4768" w:rsidRPr="00292D55" w14:paraId="4EF31EB1" w14:textId="77777777" w:rsidTr="00EB4476">
        <w:trPr>
          <w:trHeight w:val="397"/>
        </w:trPr>
        <w:tc>
          <w:tcPr>
            <w:tcW w:w="1149" w:type="dxa"/>
          </w:tcPr>
          <w:p w14:paraId="0812BB07" w14:textId="77777777" w:rsidR="00CF4768" w:rsidRPr="00292D55" w:rsidRDefault="00CF4768" w:rsidP="005363EF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</w:p>
        </w:tc>
        <w:tc>
          <w:tcPr>
            <w:tcW w:w="286" w:type="dxa"/>
          </w:tcPr>
          <w:p w14:paraId="519DAC8C" w14:textId="77777777" w:rsidR="00CF4768" w:rsidRPr="00292D55" w:rsidRDefault="00CF4768" w:rsidP="005363EF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41E17620" w14:textId="54DC961B" w:rsidR="00CF4768" w:rsidRPr="00292D55" w:rsidRDefault="00CF4768" w:rsidP="00441ACB">
            <w:pPr>
              <w:spacing w:line="360" w:lineRule="auto"/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  <w:r w:rsidRPr="003D29F4">
              <w:rPr>
                <w:rFonts w:ascii="Times New Roman" w:hAnsi="Times New Roman" w:cs="Times New Roman"/>
              </w:rPr>
              <w:t>Banjarmasin</w:t>
            </w:r>
            <w:r w:rsidR="003D29F4">
              <w:rPr>
                <w:rFonts w:ascii="Times New Roman" w:hAnsi="Times New Roman" w:cs="Times New Roman"/>
              </w:rPr>
              <w:t>, ${</w:t>
            </w:r>
            <w:proofErr w:type="spellStart"/>
            <w:r w:rsidR="003D29F4">
              <w:rPr>
                <w:rFonts w:ascii="Times New Roman" w:hAnsi="Times New Roman" w:cs="Times New Roman"/>
              </w:rPr>
              <w:t>timeCreate</w:t>
            </w:r>
            <w:proofErr w:type="spellEnd"/>
            <w:r w:rsidR="003D29F4">
              <w:rPr>
                <w:rFonts w:ascii="Times New Roman" w:hAnsi="Times New Roman" w:cs="Times New Roman"/>
              </w:rPr>
              <w:t>}</w:t>
            </w:r>
          </w:p>
          <w:p w14:paraId="44941BA6" w14:textId="77777777" w:rsidR="00EB4476" w:rsidRPr="00292D55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4DAC1C0" w14:textId="77777777" w:rsidR="00EB4476" w:rsidRPr="00292D55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5931466D" w14:textId="77777777" w:rsidR="00EB4476" w:rsidRPr="00292D55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D6E5394" w14:textId="77777777" w:rsidR="00EB4476" w:rsidRPr="00292D55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28F15FC0" w14:textId="5267A694" w:rsidR="00EB4476" w:rsidRPr="00292D55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</w:tc>
      </w:tr>
      <w:tr w:rsidR="003F5EE5" w:rsidRPr="00292D55" w14:paraId="1B1DB10A" w14:textId="77777777" w:rsidTr="00EB4476">
        <w:trPr>
          <w:trHeight w:val="397"/>
        </w:trPr>
        <w:tc>
          <w:tcPr>
            <w:tcW w:w="1149" w:type="dxa"/>
          </w:tcPr>
          <w:p w14:paraId="1235F289" w14:textId="402BB9F7" w:rsidR="003F5EE5" w:rsidRPr="00292D5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proofErr w:type="spellStart"/>
            <w:r w:rsidRPr="00292D55">
              <w:rPr>
                <w:rFonts w:ascii="Times New Roman" w:hAnsi="Times New Roman" w:cs="Times New Roman"/>
              </w:rPr>
              <w:t>Nomor</w:t>
            </w:r>
            <w:proofErr w:type="spellEnd"/>
          </w:p>
        </w:tc>
        <w:tc>
          <w:tcPr>
            <w:tcW w:w="286" w:type="dxa"/>
          </w:tcPr>
          <w:p w14:paraId="3AA61A9B" w14:textId="73F5A8FD" w:rsidR="003F5EE5" w:rsidRPr="00292D55" w:rsidRDefault="005363EF" w:rsidP="00B758F5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  <w:r w:rsidRPr="00292D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115785ED" w14:textId="13A7B87F" w:rsidR="003F5EE5" w:rsidRPr="00292D55" w:rsidRDefault="00DC5752" w:rsidP="00B758F5">
            <w:pPr>
              <w:spacing w:line="360" w:lineRule="auto"/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3D29F4">
              <w:rPr>
                <w:rFonts w:ascii="Times New Roman" w:hAnsi="Times New Roman" w:cs="Times New Roman"/>
              </w:rPr>
              <w:t>/C/LPPM/UNISM/</w:t>
            </w:r>
            <w:r w:rsidR="003D29F4"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="003D29F4" w:rsidRPr="003D29F4">
              <w:rPr>
                <w:rFonts w:ascii="Times New Roman" w:hAnsi="Times New Roman" w:cs="Times New Roman"/>
              </w:rPr>
              <w:t>br</w:t>
            </w:r>
            <w:proofErr w:type="spellEnd"/>
            <w:r w:rsidR="003D29F4" w:rsidRPr="003D29F4">
              <w:rPr>
                <w:rFonts w:ascii="Times New Roman" w:hAnsi="Times New Roman" w:cs="Times New Roman"/>
              </w:rPr>
              <w:t>}</w:t>
            </w:r>
            <w:r w:rsidRPr="003D29F4">
              <w:rPr>
                <w:rFonts w:ascii="Times New Roman" w:hAnsi="Times New Roman" w:cs="Times New Roman"/>
              </w:rPr>
              <w:t>/</w:t>
            </w:r>
            <w:r w:rsidR="003D29F4"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="003D29F4" w:rsidRPr="003D29F4">
              <w:rPr>
                <w:rFonts w:ascii="Times New Roman" w:hAnsi="Times New Roman" w:cs="Times New Roman"/>
              </w:rPr>
              <w:t>ts</w:t>
            </w:r>
            <w:proofErr w:type="spellEnd"/>
            <w:r w:rsidR="003D29F4" w:rsidRPr="003D29F4">
              <w:rPr>
                <w:rFonts w:ascii="Times New Roman" w:hAnsi="Times New Roman" w:cs="Times New Roman"/>
              </w:rPr>
              <w:t>}</w:t>
            </w:r>
          </w:p>
        </w:tc>
      </w:tr>
      <w:tr w:rsidR="003F5EE5" w:rsidRPr="00292D55" w14:paraId="1054E1C2" w14:textId="77777777" w:rsidTr="00EB4476">
        <w:trPr>
          <w:trHeight w:val="397"/>
        </w:trPr>
        <w:tc>
          <w:tcPr>
            <w:tcW w:w="1149" w:type="dxa"/>
          </w:tcPr>
          <w:p w14:paraId="5D1D99BC" w14:textId="177F14CB" w:rsidR="003F5EE5" w:rsidRPr="00292D5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r w:rsidRPr="00292D55">
              <w:rPr>
                <w:rFonts w:ascii="Times New Roman" w:hAnsi="Times New Roman" w:cs="Times New Roman"/>
              </w:rPr>
              <w:t>Lampiran</w:t>
            </w:r>
          </w:p>
        </w:tc>
        <w:tc>
          <w:tcPr>
            <w:tcW w:w="286" w:type="dxa"/>
          </w:tcPr>
          <w:p w14:paraId="539F979D" w14:textId="3260F975" w:rsidR="003F5EE5" w:rsidRPr="00292D55" w:rsidRDefault="005363EF" w:rsidP="00B758F5">
            <w:pPr>
              <w:spacing w:line="360" w:lineRule="auto"/>
              <w:ind w:left="-49"/>
              <w:jc w:val="both"/>
              <w:rPr>
                <w:rFonts w:ascii="Times New Roman" w:hAnsi="Times New Roman" w:cs="Times New Roman"/>
              </w:rPr>
            </w:pPr>
            <w:r w:rsidRPr="00292D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2C884577" w14:textId="7ADBC7F2" w:rsidR="003F5EE5" w:rsidRPr="00292D55" w:rsidRDefault="00312B22" w:rsidP="00B758F5">
            <w:pPr>
              <w:spacing w:line="360" w:lineRule="auto"/>
              <w:ind w:left="-112"/>
              <w:rPr>
                <w:rFonts w:ascii="Times New Roman" w:hAnsi="Times New Roman" w:cs="Times New Roman"/>
              </w:rPr>
            </w:pPr>
            <w:r w:rsidRPr="00292D55">
              <w:rPr>
                <w:rFonts w:ascii="Times New Roman" w:hAnsi="Times New Roman" w:cs="Times New Roman"/>
              </w:rPr>
              <w:t>-</w:t>
            </w:r>
          </w:p>
        </w:tc>
      </w:tr>
      <w:tr w:rsidR="003F5EE5" w:rsidRPr="00292D55" w14:paraId="57F1DB30" w14:textId="77777777" w:rsidTr="00EB4476">
        <w:trPr>
          <w:trHeight w:val="397"/>
        </w:trPr>
        <w:tc>
          <w:tcPr>
            <w:tcW w:w="1149" w:type="dxa"/>
          </w:tcPr>
          <w:p w14:paraId="236580EF" w14:textId="0B38CDD5" w:rsidR="003F5EE5" w:rsidRPr="00292D5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proofErr w:type="spellStart"/>
            <w:r w:rsidRPr="00292D55">
              <w:rPr>
                <w:rFonts w:ascii="Times New Roman" w:hAnsi="Times New Roman" w:cs="Times New Roman"/>
              </w:rPr>
              <w:t>Perihal</w:t>
            </w:r>
            <w:proofErr w:type="spellEnd"/>
          </w:p>
        </w:tc>
        <w:tc>
          <w:tcPr>
            <w:tcW w:w="286" w:type="dxa"/>
          </w:tcPr>
          <w:p w14:paraId="081016D0" w14:textId="4D4EC79C" w:rsidR="003F5EE5" w:rsidRPr="00292D55" w:rsidRDefault="005363EF" w:rsidP="00B758F5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  <w:r w:rsidRPr="00292D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6C47CFB3" w14:textId="7940B657" w:rsidR="003F5EE5" w:rsidRPr="00292D55" w:rsidRDefault="003D29F4" w:rsidP="00B758F5">
            <w:pPr>
              <w:ind w:left="-112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</w:rPr>
              <w:t>perihal</w:t>
            </w:r>
            <w:proofErr w:type="spellEnd"/>
            <w:r w:rsidRPr="003D29F4">
              <w:rPr>
                <w:rFonts w:ascii="Times New Roman" w:hAnsi="Times New Roman" w:cs="Times New Roman"/>
              </w:rPr>
              <w:t>}</w:t>
            </w:r>
          </w:p>
        </w:tc>
      </w:tr>
    </w:tbl>
    <w:p w14:paraId="50B4449F" w14:textId="77777777" w:rsidR="005F3A48" w:rsidRPr="00292D55" w:rsidRDefault="00F96EFD" w:rsidP="00C443A6">
      <w:pPr>
        <w:spacing w:before="160"/>
        <w:ind w:left="720" w:firstLine="720"/>
        <w:jc w:val="both"/>
        <w:rPr>
          <w:rFonts w:ascii="Times New Roman" w:hAnsi="Times New Roman" w:cs="Times New Roman"/>
        </w:rPr>
      </w:pPr>
      <w:proofErr w:type="spellStart"/>
      <w:r w:rsidRPr="00292D55">
        <w:rPr>
          <w:rFonts w:ascii="Times New Roman" w:hAnsi="Times New Roman" w:cs="Times New Roman"/>
        </w:rPr>
        <w:t>Kepada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Yth</w:t>
      </w:r>
      <w:proofErr w:type="spellEnd"/>
      <w:r w:rsidRPr="00292D55">
        <w:rPr>
          <w:rFonts w:ascii="Times New Roman" w:hAnsi="Times New Roman" w:cs="Times New Roman"/>
        </w:rPr>
        <w:t>,</w:t>
      </w:r>
    </w:p>
    <w:p w14:paraId="5A9C9605" w14:textId="6F46E496" w:rsidR="00C572AC" w:rsidRPr="00292D55" w:rsidRDefault="003944AD" w:rsidP="005F3A48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${</w:t>
      </w:r>
      <w:proofErr w:type="spellStart"/>
      <w:r>
        <w:rPr>
          <w:rFonts w:ascii="Times New Roman" w:hAnsi="Times New Roman" w:cs="Times New Roman"/>
          <w:b/>
        </w:rPr>
        <w:t>tujuanSurat</w:t>
      </w:r>
      <w:proofErr w:type="spellEnd"/>
      <w:r>
        <w:rPr>
          <w:rFonts w:ascii="Times New Roman" w:hAnsi="Times New Roman" w:cs="Times New Roman"/>
          <w:b/>
        </w:rPr>
        <w:t>}</w:t>
      </w:r>
    </w:p>
    <w:p w14:paraId="20D7D309" w14:textId="5F515307" w:rsidR="00F96EFD" w:rsidRPr="00292D55" w:rsidRDefault="00924DB4" w:rsidP="00292D55">
      <w:pPr>
        <w:tabs>
          <w:tab w:val="left" w:pos="720"/>
          <w:tab w:val="left" w:pos="1440"/>
          <w:tab w:val="left" w:pos="2160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 w:rsidRPr="00292D55">
        <w:rPr>
          <w:rFonts w:ascii="Times New Roman" w:hAnsi="Times New Roman" w:cs="Times New Roman"/>
        </w:rPr>
        <w:tab/>
      </w:r>
      <w:r w:rsidRPr="00292D55">
        <w:rPr>
          <w:rFonts w:ascii="Times New Roman" w:hAnsi="Times New Roman" w:cs="Times New Roman"/>
        </w:rPr>
        <w:tab/>
        <w:t>Di –</w:t>
      </w:r>
    </w:p>
    <w:p w14:paraId="12C7D517" w14:textId="21332B59" w:rsidR="00F96EFD" w:rsidRPr="00292D55" w:rsidRDefault="00F96EFD" w:rsidP="00292D55">
      <w:pPr>
        <w:spacing w:before="120" w:after="120"/>
        <w:jc w:val="both"/>
        <w:rPr>
          <w:rFonts w:ascii="Times New Roman" w:hAnsi="Times New Roman" w:cs="Times New Roman"/>
        </w:rPr>
      </w:pPr>
      <w:r w:rsidRPr="00292D55">
        <w:rPr>
          <w:rFonts w:ascii="Times New Roman" w:hAnsi="Times New Roman" w:cs="Times New Roman"/>
        </w:rPr>
        <w:t xml:space="preserve">        </w:t>
      </w:r>
      <w:r w:rsidRPr="00292D55">
        <w:rPr>
          <w:rFonts w:ascii="Times New Roman" w:hAnsi="Times New Roman" w:cs="Times New Roman"/>
        </w:rPr>
        <w:tab/>
      </w:r>
      <w:r w:rsidRPr="00292D55">
        <w:rPr>
          <w:rFonts w:ascii="Times New Roman" w:hAnsi="Times New Roman" w:cs="Times New Roman"/>
        </w:rPr>
        <w:tab/>
        <w:t xml:space="preserve">       </w:t>
      </w:r>
      <w:proofErr w:type="spellStart"/>
      <w:r w:rsidRPr="00292D55">
        <w:rPr>
          <w:rFonts w:ascii="Times New Roman" w:hAnsi="Times New Roman" w:cs="Times New Roman"/>
        </w:rPr>
        <w:t>Tempat</w:t>
      </w:r>
      <w:proofErr w:type="spellEnd"/>
    </w:p>
    <w:p w14:paraId="17469E83" w14:textId="193B5342" w:rsidR="00F96EFD" w:rsidRPr="00292D55" w:rsidRDefault="00395C46" w:rsidP="00441ACB">
      <w:pPr>
        <w:spacing w:line="360" w:lineRule="auto"/>
        <w:ind w:left="1440" w:firstLine="545"/>
        <w:jc w:val="both"/>
        <w:rPr>
          <w:rFonts w:ascii="Times New Roman" w:hAnsi="Times New Roman" w:cs="Times New Roman"/>
        </w:rPr>
      </w:pPr>
      <w:proofErr w:type="spellStart"/>
      <w:r w:rsidRPr="00292D55">
        <w:rPr>
          <w:rFonts w:ascii="Times New Roman" w:hAnsi="Times New Roman" w:cs="Times New Roman"/>
        </w:rPr>
        <w:t>Sesuai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deng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tuntut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kurikulum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r w:rsidR="006F3031" w:rsidRPr="00292D55">
        <w:rPr>
          <w:rFonts w:ascii="Times New Roman" w:hAnsi="Times New Roman" w:cs="Times New Roman"/>
        </w:rPr>
        <w:t xml:space="preserve">Program </w:t>
      </w:r>
      <w:proofErr w:type="spellStart"/>
      <w:r w:rsidR="006F3031" w:rsidRPr="00292D55">
        <w:rPr>
          <w:rFonts w:ascii="Times New Roman" w:hAnsi="Times New Roman" w:cs="Times New Roman"/>
        </w:rPr>
        <w:t>Studi</w:t>
      </w:r>
      <w:proofErr w:type="spellEnd"/>
      <w:r w:rsidR="006F3031" w:rsidRPr="00292D55">
        <w:rPr>
          <w:rFonts w:ascii="Times New Roman" w:hAnsi="Times New Roman" w:cs="Times New Roman"/>
        </w:rPr>
        <w:t xml:space="preserve"> </w:t>
      </w:r>
      <w:proofErr w:type="spellStart"/>
      <w:r w:rsidR="00094350" w:rsidRPr="00292D55">
        <w:rPr>
          <w:rFonts w:ascii="Times New Roman" w:hAnsi="Times New Roman" w:cs="Times New Roman"/>
        </w:rPr>
        <w:t>Sarjana</w:t>
      </w:r>
      <w:proofErr w:type="spellEnd"/>
      <w:r w:rsidR="00094350" w:rsidRPr="00292D55">
        <w:rPr>
          <w:rFonts w:ascii="Times New Roman" w:hAnsi="Times New Roman" w:cs="Times New Roman"/>
        </w:rPr>
        <w:t xml:space="preserve"> </w:t>
      </w:r>
      <w:proofErr w:type="spellStart"/>
      <w:r w:rsidR="00094350" w:rsidRPr="00292D55">
        <w:rPr>
          <w:rFonts w:ascii="Times New Roman" w:hAnsi="Times New Roman" w:cs="Times New Roman"/>
        </w:rPr>
        <w:t>Farmasi</w:t>
      </w:r>
      <w:proofErr w:type="spellEnd"/>
      <w:r w:rsidR="00094350"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mahasiswa</w:t>
      </w:r>
      <w:proofErr w:type="spellEnd"/>
      <w:r w:rsidRPr="00292D55">
        <w:rPr>
          <w:rFonts w:ascii="Times New Roman" w:hAnsi="Times New Roman" w:cs="Times New Roman"/>
        </w:rPr>
        <w:t xml:space="preserve"> di se</w:t>
      </w:r>
      <w:r w:rsidR="004F033E" w:rsidRPr="00292D55">
        <w:rPr>
          <w:rFonts w:ascii="Times New Roman" w:hAnsi="Times New Roman" w:cs="Times New Roman"/>
        </w:rPr>
        <w:t xml:space="preserve">mester </w:t>
      </w:r>
      <w:proofErr w:type="spellStart"/>
      <w:r w:rsidR="004F033E" w:rsidRPr="00292D55">
        <w:rPr>
          <w:rFonts w:ascii="Times New Roman" w:hAnsi="Times New Roman" w:cs="Times New Roman"/>
        </w:rPr>
        <w:t>akhir</w:t>
      </w:r>
      <w:proofErr w:type="spellEnd"/>
      <w:r w:rsidR="004F033E" w:rsidRPr="00292D55">
        <w:rPr>
          <w:rFonts w:ascii="Times New Roman" w:hAnsi="Times New Roman" w:cs="Times New Roman"/>
        </w:rPr>
        <w:t xml:space="preserve"> </w:t>
      </w:r>
      <w:proofErr w:type="spellStart"/>
      <w:r w:rsidR="004F033E" w:rsidRPr="00292D55">
        <w:rPr>
          <w:rFonts w:ascii="Times New Roman" w:hAnsi="Times New Roman" w:cs="Times New Roman"/>
        </w:rPr>
        <w:t>Tahun</w:t>
      </w:r>
      <w:proofErr w:type="spellEnd"/>
      <w:r w:rsidR="004F033E" w:rsidRPr="00292D55">
        <w:rPr>
          <w:rFonts w:ascii="Times New Roman" w:hAnsi="Times New Roman" w:cs="Times New Roman"/>
        </w:rPr>
        <w:t xml:space="preserve"> </w:t>
      </w:r>
      <w:proofErr w:type="spellStart"/>
      <w:r w:rsidR="004F033E" w:rsidRPr="00292D55">
        <w:rPr>
          <w:rFonts w:ascii="Times New Roman" w:hAnsi="Times New Roman" w:cs="Times New Roman"/>
        </w:rPr>
        <w:t>Akademik</w:t>
      </w:r>
      <w:proofErr w:type="spellEnd"/>
      <w:r w:rsidR="004F033E" w:rsidRPr="00292D55">
        <w:rPr>
          <w:rFonts w:ascii="Times New Roman" w:hAnsi="Times New Roman" w:cs="Times New Roman"/>
        </w:rPr>
        <w:t xml:space="preserve"> 202</w:t>
      </w:r>
      <w:r w:rsidR="00944AD8" w:rsidRPr="00292D55">
        <w:rPr>
          <w:rFonts w:ascii="Times New Roman" w:hAnsi="Times New Roman" w:cs="Times New Roman"/>
        </w:rPr>
        <w:t>1</w:t>
      </w:r>
      <w:r w:rsidR="004F033E" w:rsidRPr="00292D55">
        <w:rPr>
          <w:rFonts w:ascii="Times New Roman" w:hAnsi="Times New Roman" w:cs="Times New Roman"/>
        </w:rPr>
        <w:t>/202</w:t>
      </w:r>
      <w:r w:rsidR="00944AD8" w:rsidRPr="00292D55">
        <w:rPr>
          <w:rFonts w:ascii="Times New Roman" w:hAnsi="Times New Roman" w:cs="Times New Roman"/>
        </w:rPr>
        <w:t>2</w:t>
      </w:r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wajib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membuat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sebuah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Tugas</w:t>
      </w:r>
      <w:proofErr w:type="spellEnd"/>
      <w:r w:rsidRPr="00292D55">
        <w:rPr>
          <w:rFonts w:ascii="Times New Roman" w:hAnsi="Times New Roman" w:cs="Times New Roman"/>
        </w:rPr>
        <w:t xml:space="preserve"> Akhi</w:t>
      </w:r>
      <w:r w:rsidR="002626DE" w:rsidRPr="00292D55">
        <w:rPr>
          <w:rFonts w:ascii="Times New Roman" w:hAnsi="Times New Roman" w:cs="Times New Roman"/>
        </w:rPr>
        <w:t xml:space="preserve">r, </w:t>
      </w:r>
      <w:proofErr w:type="spellStart"/>
      <w:r w:rsidR="002626DE" w:rsidRPr="00292D55">
        <w:rPr>
          <w:rFonts w:ascii="Times New Roman" w:hAnsi="Times New Roman" w:cs="Times New Roman"/>
        </w:rPr>
        <w:t>s</w:t>
      </w:r>
      <w:r w:rsidRPr="00292D55">
        <w:rPr>
          <w:rFonts w:ascii="Times New Roman" w:hAnsi="Times New Roman" w:cs="Times New Roman"/>
        </w:rPr>
        <w:t>ehubung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deng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hal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="004F033E" w:rsidRPr="00292D55">
        <w:rPr>
          <w:rFonts w:ascii="Times New Roman" w:hAnsi="Times New Roman" w:cs="Times New Roman"/>
        </w:rPr>
        <w:t>tersebut</w:t>
      </w:r>
      <w:proofErr w:type="spellEnd"/>
      <w:r w:rsidR="004F033E" w:rsidRPr="00292D55">
        <w:rPr>
          <w:rFonts w:ascii="Times New Roman" w:hAnsi="Times New Roman" w:cs="Times New Roman"/>
        </w:rPr>
        <w:t xml:space="preserve"> kami </w:t>
      </w:r>
      <w:proofErr w:type="spellStart"/>
      <w:r w:rsidR="004F033E" w:rsidRPr="00292D55">
        <w:rPr>
          <w:rFonts w:ascii="Times New Roman" w:hAnsi="Times New Roman" w:cs="Times New Roman"/>
        </w:rPr>
        <w:t>mohon</w:t>
      </w:r>
      <w:proofErr w:type="spellEnd"/>
      <w:r w:rsidR="004F033E" w:rsidRPr="00292D55">
        <w:rPr>
          <w:rFonts w:ascii="Times New Roman" w:hAnsi="Times New Roman" w:cs="Times New Roman"/>
        </w:rPr>
        <w:t xml:space="preserve"> </w:t>
      </w:r>
      <w:proofErr w:type="spellStart"/>
      <w:r w:rsidR="004F033E" w:rsidRPr="00292D55">
        <w:rPr>
          <w:rFonts w:ascii="Times New Roman" w:hAnsi="Times New Roman" w:cs="Times New Roman"/>
        </w:rPr>
        <w:t>diberikan</w:t>
      </w:r>
      <w:proofErr w:type="spellEnd"/>
      <w:r w:rsidR="004F033E" w:rsidRPr="00292D55">
        <w:rPr>
          <w:rFonts w:ascii="Times New Roman" w:hAnsi="Times New Roman" w:cs="Times New Roman"/>
        </w:rPr>
        <w:t xml:space="preserve"> </w:t>
      </w:r>
      <w:proofErr w:type="spellStart"/>
      <w:r w:rsidR="004F033E" w:rsidRPr="00292D55">
        <w:rPr>
          <w:rFonts w:ascii="Times New Roman" w:hAnsi="Times New Roman" w:cs="Times New Roman"/>
        </w:rPr>
        <w:t>iz</w:t>
      </w:r>
      <w:r w:rsidR="00153D97" w:rsidRPr="00292D55">
        <w:rPr>
          <w:rFonts w:ascii="Times New Roman" w:hAnsi="Times New Roman" w:cs="Times New Roman"/>
        </w:rPr>
        <w:t>in</w:t>
      </w:r>
      <w:proofErr w:type="spellEnd"/>
      <w:r w:rsidR="00153D97" w:rsidRPr="00292D55">
        <w:rPr>
          <w:rFonts w:ascii="Times New Roman" w:hAnsi="Times New Roman" w:cs="Times New Roman"/>
        </w:rPr>
        <w:t xml:space="preserve"> </w:t>
      </w:r>
      <w:proofErr w:type="spellStart"/>
      <w:r w:rsidR="00153D97" w:rsidRPr="00292D55">
        <w:rPr>
          <w:rFonts w:ascii="Times New Roman" w:hAnsi="Times New Roman" w:cs="Times New Roman"/>
        </w:rPr>
        <w:t>kepada</w:t>
      </w:r>
      <w:proofErr w:type="spellEnd"/>
      <w:r w:rsidR="00153D97" w:rsidRPr="00292D55">
        <w:rPr>
          <w:rFonts w:ascii="Times New Roman" w:hAnsi="Times New Roman" w:cs="Times New Roman"/>
        </w:rPr>
        <w:t xml:space="preserve"> </w:t>
      </w:r>
      <w:proofErr w:type="spellStart"/>
      <w:r w:rsidR="00153D97" w:rsidRPr="00292D55">
        <w:rPr>
          <w:rFonts w:ascii="Times New Roman" w:hAnsi="Times New Roman" w:cs="Times New Roman"/>
        </w:rPr>
        <w:t>mahasiswa</w:t>
      </w:r>
      <w:proofErr w:type="spellEnd"/>
      <w:r w:rsidR="00995A07"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untuk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melakuk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studi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pendahuluan</w:t>
      </w:r>
      <w:proofErr w:type="spellEnd"/>
      <w:r w:rsidRPr="00292D55">
        <w:rPr>
          <w:rFonts w:ascii="Times New Roman" w:hAnsi="Times New Roman" w:cs="Times New Roman"/>
        </w:rPr>
        <w:t xml:space="preserve"> yang </w:t>
      </w:r>
      <w:proofErr w:type="spellStart"/>
      <w:r w:rsidRPr="00292D55">
        <w:rPr>
          <w:rFonts w:ascii="Times New Roman" w:hAnsi="Times New Roman" w:cs="Times New Roman"/>
        </w:rPr>
        <w:t>aka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disusun</w:t>
      </w:r>
      <w:proofErr w:type="spellEnd"/>
      <w:r w:rsidRPr="00292D55">
        <w:rPr>
          <w:rFonts w:ascii="Times New Roman" w:hAnsi="Times New Roman" w:cs="Times New Roman"/>
        </w:rPr>
        <w:t xml:space="preserve"> </w:t>
      </w:r>
      <w:proofErr w:type="spellStart"/>
      <w:r w:rsidRPr="00292D55">
        <w:rPr>
          <w:rFonts w:ascii="Times New Roman" w:hAnsi="Times New Roman" w:cs="Times New Roman"/>
        </w:rPr>
        <w:t>menjad</w:t>
      </w:r>
      <w:r w:rsidR="00153D97" w:rsidRPr="00292D55">
        <w:rPr>
          <w:rFonts w:ascii="Times New Roman" w:hAnsi="Times New Roman" w:cs="Times New Roman"/>
        </w:rPr>
        <w:t>i</w:t>
      </w:r>
      <w:proofErr w:type="spellEnd"/>
      <w:r w:rsidR="00153D97" w:rsidRPr="00292D55">
        <w:rPr>
          <w:rFonts w:ascii="Times New Roman" w:hAnsi="Times New Roman" w:cs="Times New Roman"/>
        </w:rPr>
        <w:t xml:space="preserve"> </w:t>
      </w:r>
      <w:r w:rsidR="00F31F54" w:rsidRPr="00292D55">
        <w:rPr>
          <w:rFonts w:ascii="Times New Roman" w:hAnsi="Times New Roman" w:cs="Times New Roman"/>
        </w:rPr>
        <w:t>P</w:t>
      </w:r>
      <w:r w:rsidR="00153D97" w:rsidRPr="00292D55">
        <w:rPr>
          <w:rFonts w:ascii="Times New Roman" w:hAnsi="Times New Roman" w:cs="Times New Roman"/>
        </w:rPr>
        <w:t>roposal</w:t>
      </w:r>
      <w:r w:rsidR="00094350" w:rsidRPr="00292D55">
        <w:rPr>
          <w:rFonts w:ascii="Times New Roman" w:hAnsi="Times New Roman" w:cs="Times New Roman"/>
        </w:rPr>
        <w:t xml:space="preserve"> </w:t>
      </w:r>
      <w:proofErr w:type="spellStart"/>
      <w:r w:rsidR="00094350" w:rsidRPr="00292D55">
        <w:rPr>
          <w:rFonts w:ascii="Times New Roman" w:hAnsi="Times New Roman" w:cs="Times New Roman"/>
        </w:rPr>
        <w:t>Skripsi</w:t>
      </w:r>
      <w:proofErr w:type="spellEnd"/>
      <w:r w:rsidR="00F22757" w:rsidRPr="00292D55">
        <w:rPr>
          <w:rFonts w:ascii="Times New Roman" w:hAnsi="Times New Roman" w:cs="Times New Roman"/>
        </w:rPr>
        <w:t>.</w:t>
      </w:r>
    </w:p>
    <w:tbl>
      <w:tblPr>
        <w:tblStyle w:val="TableGrid"/>
        <w:tblW w:w="8212" w:type="dxa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96"/>
        <w:gridCol w:w="7066"/>
      </w:tblGrid>
      <w:tr w:rsidR="00944AD8" w:rsidRPr="00292D55" w14:paraId="0B2DDD51" w14:textId="77777777" w:rsidTr="005A2A09">
        <w:tc>
          <w:tcPr>
            <w:tcW w:w="850" w:type="dxa"/>
          </w:tcPr>
          <w:p w14:paraId="214ED78A" w14:textId="5A071F93" w:rsidR="00944AD8" w:rsidRPr="00292D55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292D55">
              <w:rPr>
                <w:rFonts w:ascii="Times New Roman" w:hAnsi="Times New Roman" w:cs="Times New Roman"/>
                <w:b/>
              </w:rPr>
              <w:t>Nama</w:t>
            </w:r>
          </w:p>
        </w:tc>
        <w:tc>
          <w:tcPr>
            <w:tcW w:w="283" w:type="dxa"/>
          </w:tcPr>
          <w:p w14:paraId="68AF7F61" w14:textId="04FD3549" w:rsidR="00944AD8" w:rsidRPr="00292D55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92D55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2FB6998F" w14:textId="18019EA4" w:rsidR="00944AD8" w:rsidRPr="003D29F4" w:rsidRDefault="003D29F4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amaMahasiswa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:rsidRPr="00292D55" w14:paraId="5140B932" w14:textId="77777777" w:rsidTr="005A2A09">
        <w:tc>
          <w:tcPr>
            <w:tcW w:w="850" w:type="dxa"/>
          </w:tcPr>
          <w:p w14:paraId="79902225" w14:textId="3CD31990" w:rsidR="00944AD8" w:rsidRPr="00292D55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292D55">
              <w:rPr>
                <w:rFonts w:ascii="Times New Roman" w:hAnsi="Times New Roman" w:cs="Times New Roman"/>
                <w:b/>
              </w:rPr>
              <w:t>NIM</w:t>
            </w:r>
          </w:p>
        </w:tc>
        <w:tc>
          <w:tcPr>
            <w:tcW w:w="283" w:type="dxa"/>
          </w:tcPr>
          <w:p w14:paraId="297AEEB6" w14:textId="108DF7FD" w:rsidR="00944AD8" w:rsidRPr="00292D55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92D55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6C248CF6" w14:textId="3FD29BB3" w:rsidR="00944AD8" w:rsidRPr="003D29F4" w:rsidRDefault="003D29F4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im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:rsidRPr="00292D55" w14:paraId="1189F875" w14:textId="77777777" w:rsidTr="005A2A09">
        <w:tc>
          <w:tcPr>
            <w:tcW w:w="850" w:type="dxa"/>
          </w:tcPr>
          <w:p w14:paraId="3B0D8882" w14:textId="7CC528C7" w:rsidR="00944AD8" w:rsidRPr="00292D55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292D55">
              <w:rPr>
                <w:rFonts w:ascii="Times New Roman" w:hAnsi="Times New Roman" w:cs="Times New Roman"/>
                <w:b/>
              </w:rPr>
              <w:t>Judul</w:t>
            </w:r>
            <w:proofErr w:type="spellEnd"/>
          </w:p>
        </w:tc>
        <w:tc>
          <w:tcPr>
            <w:tcW w:w="283" w:type="dxa"/>
          </w:tcPr>
          <w:p w14:paraId="113AB8CC" w14:textId="316F6234" w:rsidR="00944AD8" w:rsidRPr="00292D55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92D55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14D02E39" w14:textId="445AAFF8" w:rsidR="00944AD8" w:rsidRPr="003D29F4" w:rsidRDefault="003D29F4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judul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</w:tbl>
    <w:p w14:paraId="6CD1EE31" w14:textId="5D298B3F" w:rsidR="00BB16CD" w:rsidRPr="00292D55" w:rsidRDefault="00BB16CD" w:rsidP="00441ACB">
      <w:pPr>
        <w:pStyle w:val="Standard"/>
        <w:spacing w:line="360" w:lineRule="auto"/>
        <w:ind w:left="1418" w:firstLine="567"/>
        <w:jc w:val="both"/>
      </w:pPr>
      <w:r w:rsidRPr="00292D55">
        <w:t>Kami sangat mengharapkan Bapak/</w:t>
      </w:r>
      <w:r w:rsidR="00600ADA" w:rsidRPr="00292D55">
        <w:t>Ibu berkenan mendukung mahasisw</w:t>
      </w:r>
      <w:r w:rsidR="008269F0" w:rsidRPr="00292D55">
        <w:rPr>
          <w:lang w:val="en-US"/>
        </w:rPr>
        <w:t xml:space="preserve">a </w:t>
      </w:r>
      <w:r w:rsidRPr="00292D55">
        <w:t>untuk mendapatkan data-data yang diperlukan</w:t>
      </w:r>
      <w:r w:rsidR="00AE5A90" w:rsidRPr="00292D55">
        <w:rPr>
          <w:lang w:val="en-US"/>
        </w:rPr>
        <w:t>, d</w:t>
      </w:r>
      <w:r w:rsidRPr="00292D55">
        <w:t xml:space="preserve">emikian kami sampaikan atas perhatian dan kerjasama Bapak/Ibu kami ucapkan terima kasih. </w:t>
      </w:r>
    </w:p>
    <w:p w14:paraId="4CABCAA2" w14:textId="77777777" w:rsidR="005C0AEF" w:rsidRPr="00292D55" w:rsidRDefault="005C0AEF" w:rsidP="00F9466E">
      <w:pPr>
        <w:jc w:val="both"/>
        <w:rPr>
          <w:rFonts w:ascii="Times New Roman" w:hAnsi="Times New Roman" w:cs="Times New Roman"/>
        </w:rPr>
      </w:pPr>
    </w:p>
    <w:p w14:paraId="75897400" w14:textId="77777777" w:rsidR="007423EC" w:rsidRPr="00292D55" w:rsidRDefault="007423EC" w:rsidP="00F9466E">
      <w:pPr>
        <w:jc w:val="both"/>
        <w:rPr>
          <w:rFonts w:ascii="Times New Roman" w:hAnsi="Times New Roman" w:cs="Times New Roman"/>
        </w:rPr>
      </w:pPr>
    </w:p>
    <w:p w14:paraId="35342B52" w14:textId="73AF4E3D" w:rsidR="005C0AEF" w:rsidRPr="00292D55" w:rsidRDefault="005C0AEF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292D55">
        <w:rPr>
          <w:rFonts w:ascii="Times New Roman" w:hAnsi="Times New Roman" w:cs="Times New Roman"/>
        </w:rPr>
        <w:t xml:space="preserve">Universitas Sari </w:t>
      </w:r>
      <w:proofErr w:type="spellStart"/>
      <w:r w:rsidRPr="00292D55">
        <w:rPr>
          <w:rFonts w:ascii="Times New Roman" w:hAnsi="Times New Roman" w:cs="Times New Roman"/>
        </w:rPr>
        <w:t>Mulia</w:t>
      </w:r>
      <w:proofErr w:type="spellEnd"/>
    </w:p>
    <w:p w14:paraId="2D6EC46E" w14:textId="6D24C9ED" w:rsidR="005C0AEF" w:rsidRPr="00292D55" w:rsidRDefault="00D91453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292D5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9597C9" wp14:editId="7C9B630D">
            <wp:simplePos x="0" y="0"/>
            <wp:positionH relativeFrom="column">
              <wp:posOffset>3672840</wp:posOffset>
            </wp:positionH>
            <wp:positionV relativeFrom="paragraph">
              <wp:posOffset>121921</wp:posOffset>
            </wp:positionV>
            <wp:extent cx="1882190" cy="806854"/>
            <wp:effectExtent l="0" t="190500" r="0" b="336550"/>
            <wp:wrapNone/>
            <wp:docPr id="1" name="Picture 1" descr="D:\DOWNLOAD\T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\T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53956">
                      <a:off x="0" y="0"/>
                      <a:ext cx="1882190" cy="8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6E" w:rsidRPr="00292D55">
        <w:rPr>
          <w:rFonts w:ascii="Times New Roman" w:hAnsi="Times New Roman" w:cs="Times New Roman"/>
          <w:lang w:val="sv-SE"/>
        </w:rPr>
        <w:t>Ketua LPPM,</w:t>
      </w:r>
    </w:p>
    <w:p w14:paraId="0D72690F" w14:textId="481873F1" w:rsidR="005C0AEF" w:rsidRPr="00292D55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793527A8" w14:textId="77777777" w:rsidR="005C0AEF" w:rsidRPr="00292D55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73F559D" w14:textId="77777777" w:rsidR="005C0AEF" w:rsidRPr="00292D55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23C42BFF" w14:textId="77777777" w:rsidR="005C0AEF" w:rsidRPr="00292D55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37D8A5D0" w14:textId="77777777" w:rsidR="005C0AEF" w:rsidRPr="00292D55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D5DDDAE" w14:textId="77777777" w:rsidR="005C0AEF" w:rsidRPr="00292D55" w:rsidRDefault="00F9466E" w:rsidP="00601D33">
      <w:pPr>
        <w:ind w:left="5040" w:firstLine="720"/>
        <w:jc w:val="both"/>
        <w:rPr>
          <w:rFonts w:ascii="Times New Roman" w:hAnsi="Times New Roman" w:cs="Times New Roman"/>
          <w:u w:val="single"/>
          <w:lang w:val="id-ID"/>
        </w:rPr>
      </w:pPr>
      <w:r w:rsidRPr="00292D55">
        <w:rPr>
          <w:rFonts w:ascii="Times New Roman" w:hAnsi="Times New Roman" w:cs="Times New Roman"/>
          <w:u w:val="single"/>
          <w:lang w:val="fi-FI"/>
        </w:rPr>
        <w:t>Dini Rahmayani, S.Kep.Ners. MPH</w:t>
      </w:r>
    </w:p>
    <w:p w14:paraId="650E09C4" w14:textId="77777777" w:rsidR="00D8405C" w:rsidRPr="00292D55" w:rsidRDefault="00F9466E" w:rsidP="004A3723">
      <w:pPr>
        <w:ind w:left="5040" w:firstLine="720"/>
        <w:jc w:val="both"/>
        <w:rPr>
          <w:rFonts w:ascii="Times New Roman" w:hAnsi="Times New Roman" w:cs="Times New Roman"/>
          <w:lang w:val="sv-SE"/>
        </w:rPr>
      </w:pPr>
      <w:r w:rsidRPr="00292D55">
        <w:rPr>
          <w:rFonts w:ascii="Times New Roman" w:hAnsi="Times New Roman" w:cs="Times New Roman"/>
        </w:rPr>
        <w:t xml:space="preserve">NIK. </w:t>
      </w:r>
      <w:r w:rsidRPr="00292D55">
        <w:rPr>
          <w:rFonts w:ascii="Times New Roman" w:hAnsi="Times New Roman" w:cs="Times New Roman"/>
          <w:lang w:val="sv-SE"/>
        </w:rPr>
        <w:t>1166122004007</w:t>
      </w:r>
    </w:p>
    <w:p w14:paraId="24344C59" w14:textId="6E75BEA8" w:rsidR="0038670F" w:rsidRPr="00292D55" w:rsidRDefault="0038670F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64D2EDE2" w14:textId="79AC99E2" w:rsidR="007563E2" w:rsidRDefault="007563E2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6D986E5B" w14:textId="0BCE919F" w:rsidR="007563E2" w:rsidRDefault="007563E2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2133105A" w14:textId="3F071886" w:rsidR="007563E2" w:rsidRDefault="007563E2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A701ED" w14:textId="2812CCEB" w:rsidR="0038670F" w:rsidRPr="00292D55" w:rsidRDefault="008062BF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  <w:r w:rsidRPr="00292D55">
        <w:rPr>
          <w:rFonts w:ascii="Times New Roman" w:hAnsi="Times New Roman" w:cs="Times New Roman"/>
          <w:b/>
          <w:bCs/>
          <w:sz w:val="22"/>
          <w:szCs w:val="22"/>
          <w:lang w:val="sv-SE"/>
        </w:rPr>
        <w:t>Tembusan:</w:t>
      </w:r>
    </w:p>
    <w:p w14:paraId="0CF18CF0" w14:textId="388D9ACB" w:rsidR="003B4EAC" w:rsidRPr="00292D55" w:rsidRDefault="00AC32DB" w:rsidP="0030776C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 w:rsidRPr="00292D55">
        <w:rPr>
          <w:sz w:val="22"/>
          <w:szCs w:val="22"/>
          <w:highlight w:val="yellow"/>
          <w:lang w:val="sv-SE"/>
        </w:rPr>
        <w:t xml:space="preserve">Kepala </w:t>
      </w:r>
      <w:r w:rsidR="003B4EAC" w:rsidRPr="00292D55">
        <w:rPr>
          <w:sz w:val="22"/>
          <w:szCs w:val="22"/>
          <w:highlight w:val="yellow"/>
          <w:lang w:val="sv-SE"/>
        </w:rPr>
        <w:t>LAB Universitas Sari Mulia</w:t>
      </w:r>
    </w:p>
    <w:p w14:paraId="61FA443B" w14:textId="72E9C32D" w:rsidR="00853F28" w:rsidRPr="00292D55" w:rsidRDefault="00AC32DB" w:rsidP="0030776C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 w:rsidRPr="00292D55">
        <w:rPr>
          <w:sz w:val="22"/>
          <w:szCs w:val="22"/>
          <w:highlight w:val="yellow"/>
          <w:lang w:val="sv-SE"/>
        </w:rPr>
        <w:t>Arsip</w:t>
      </w:r>
    </w:p>
    <w:sectPr w:rsidR="00853F28" w:rsidRPr="00292D55" w:rsidSect="00DC01C6">
      <w:headerReference w:type="even" r:id="rId8"/>
      <w:headerReference w:type="default" r:id="rId9"/>
      <w:headerReference w:type="first" r:id="rId10"/>
      <w:pgSz w:w="11907" w:h="16839" w:code="9"/>
      <w:pgMar w:top="2268" w:right="1134" w:bottom="567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2ED13" w14:textId="77777777" w:rsidR="00FC7E6D" w:rsidRDefault="00FC7E6D" w:rsidP="00F96EFD">
      <w:r>
        <w:separator/>
      </w:r>
    </w:p>
  </w:endnote>
  <w:endnote w:type="continuationSeparator" w:id="0">
    <w:p w14:paraId="6998E770" w14:textId="77777777" w:rsidR="00FC7E6D" w:rsidRDefault="00FC7E6D" w:rsidP="00F96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1E5BD" w14:textId="77777777" w:rsidR="00FC7E6D" w:rsidRDefault="00FC7E6D" w:rsidP="00F96EFD">
      <w:r>
        <w:separator/>
      </w:r>
    </w:p>
  </w:footnote>
  <w:footnote w:type="continuationSeparator" w:id="0">
    <w:p w14:paraId="0D3E0A78" w14:textId="77777777" w:rsidR="00FC7E6D" w:rsidRDefault="00FC7E6D" w:rsidP="00F96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D5D67" w14:textId="79D2D047" w:rsidR="005A2A09" w:rsidRDefault="00FC7E6D">
    <w:pPr>
      <w:pStyle w:val="Header"/>
    </w:pPr>
    <w:r>
      <w:rPr>
        <w:noProof/>
      </w:rPr>
      <w:pict w14:anchorId="278D33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2" o:spid="_x0000_s2050" type="#_x0000_t75" style="position:absolute;margin-left:0;margin-top:0;width:288.35pt;height:289.65pt;z-index:-251656192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71DE8" w14:textId="1C67FA56" w:rsidR="00941AF4" w:rsidRDefault="00441ACB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46226F" wp14:editId="5AEC8BFC">
          <wp:simplePos x="0" y="0"/>
          <wp:positionH relativeFrom="margin">
            <wp:posOffset>-546100</wp:posOffset>
          </wp:positionH>
          <wp:positionV relativeFrom="paragraph">
            <wp:posOffset>-427355</wp:posOffset>
          </wp:positionV>
          <wp:extent cx="7068820" cy="135699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434"/>
                  <a:stretch/>
                </pic:blipFill>
                <pic:spPr bwMode="auto">
                  <a:xfrm>
                    <a:off x="0" y="0"/>
                    <a:ext cx="7068820" cy="1356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C7E6D">
      <w:rPr>
        <w:noProof/>
      </w:rPr>
      <w:pict w14:anchorId="69598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3" o:spid="_x0000_s2051" type="#_x0000_t75" style="position:absolute;margin-left:0;margin-top:0;width:288.35pt;height:289.65pt;z-index:-251655168;mso-position-horizontal:center;mso-position-horizontal-relative:margin;mso-position-vertical:center;mso-position-vertical-relative:margin" o:allowincell="f">
          <v:imagedata r:id="rId2" o:title="LOGO LPPM NEW EE" gain="19661f" blacklevel="22938f"/>
          <w10:wrap anchorx="margin" anchory="margin"/>
        </v:shape>
      </w:pict>
    </w:r>
  </w:p>
  <w:p w14:paraId="372A82FD" w14:textId="41A485D4" w:rsidR="00F96EFD" w:rsidRDefault="00941AF4" w:rsidP="00941AF4">
    <w:pPr>
      <w:pStyle w:val="Header"/>
      <w:tabs>
        <w:tab w:val="clear" w:pos="4680"/>
        <w:tab w:val="clear" w:pos="9360"/>
        <w:tab w:val="left" w:pos="5704"/>
      </w:tabs>
    </w:pPr>
    <w:r>
      <w:tab/>
    </w:r>
  </w:p>
  <w:p w14:paraId="74EFEB64" w14:textId="77777777" w:rsidR="00EB2383" w:rsidRDefault="00EB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7DD00" w14:textId="5E2862BE" w:rsidR="005A2A09" w:rsidRDefault="00FC7E6D">
    <w:pPr>
      <w:pStyle w:val="Header"/>
    </w:pPr>
    <w:r>
      <w:rPr>
        <w:noProof/>
      </w:rPr>
      <w:pict w14:anchorId="4E60F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1" o:spid="_x0000_s2049" type="#_x0000_t75" style="position:absolute;margin-left:0;margin-top:0;width:288.35pt;height:289.65pt;z-index:-251657216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1AF4"/>
    <w:multiLevelType w:val="hybridMultilevel"/>
    <w:tmpl w:val="9D7E7F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C19F2"/>
    <w:multiLevelType w:val="hybridMultilevel"/>
    <w:tmpl w:val="302666E2"/>
    <w:lvl w:ilvl="0" w:tplc="7F648224">
      <w:start w:val="1"/>
      <w:numFmt w:val="none"/>
      <w:lvlText w:val="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382AA1"/>
    <w:multiLevelType w:val="hybridMultilevel"/>
    <w:tmpl w:val="5F12C98A"/>
    <w:lvl w:ilvl="0" w:tplc="8904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8895814"/>
    <w:multiLevelType w:val="hybridMultilevel"/>
    <w:tmpl w:val="754C5830"/>
    <w:lvl w:ilvl="0" w:tplc="8904CC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D670ED0"/>
    <w:multiLevelType w:val="hybridMultilevel"/>
    <w:tmpl w:val="2CCA8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42E32"/>
    <w:multiLevelType w:val="hybridMultilevel"/>
    <w:tmpl w:val="8AC62F04"/>
    <w:lvl w:ilvl="0" w:tplc="2B98D49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LYwNDEwtjQ0sTRQ0lEKTi0uzszPAykwqwUAnHjJYiwAAAA="/>
  </w:docVars>
  <w:rsids>
    <w:rsidRoot w:val="00F96EFD"/>
    <w:rsid w:val="00026A2D"/>
    <w:rsid w:val="000861D9"/>
    <w:rsid w:val="00094350"/>
    <w:rsid w:val="000B0C55"/>
    <w:rsid w:val="000B35DC"/>
    <w:rsid w:val="000E69D3"/>
    <w:rsid w:val="00102495"/>
    <w:rsid w:val="00121C15"/>
    <w:rsid w:val="001228C9"/>
    <w:rsid w:val="00153D97"/>
    <w:rsid w:val="00163799"/>
    <w:rsid w:val="001707C5"/>
    <w:rsid w:val="00190B84"/>
    <w:rsid w:val="001C1E0C"/>
    <w:rsid w:val="001D2055"/>
    <w:rsid w:val="00204F61"/>
    <w:rsid w:val="00215550"/>
    <w:rsid w:val="0022714E"/>
    <w:rsid w:val="00242D44"/>
    <w:rsid w:val="00250665"/>
    <w:rsid w:val="002576EF"/>
    <w:rsid w:val="002626DE"/>
    <w:rsid w:val="002709C5"/>
    <w:rsid w:val="00274928"/>
    <w:rsid w:val="00292D55"/>
    <w:rsid w:val="002B64AA"/>
    <w:rsid w:val="002D0DF2"/>
    <w:rsid w:val="002E67D9"/>
    <w:rsid w:val="002F2629"/>
    <w:rsid w:val="00305D18"/>
    <w:rsid w:val="0030776C"/>
    <w:rsid w:val="003101D0"/>
    <w:rsid w:val="00312B22"/>
    <w:rsid w:val="0034111F"/>
    <w:rsid w:val="0036704F"/>
    <w:rsid w:val="0038670F"/>
    <w:rsid w:val="003944AD"/>
    <w:rsid w:val="00395C46"/>
    <w:rsid w:val="003B4EAC"/>
    <w:rsid w:val="003C2D89"/>
    <w:rsid w:val="003D29F4"/>
    <w:rsid w:val="003F3E7F"/>
    <w:rsid w:val="003F586A"/>
    <w:rsid w:val="003F5EE5"/>
    <w:rsid w:val="003F6DDD"/>
    <w:rsid w:val="004029FA"/>
    <w:rsid w:val="004061A5"/>
    <w:rsid w:val="004079B0"/>
    <w:rsid w:val="004114D8"/>
    <w:rsid w:val="00416258"/>
    <w:rsid w:val="00441ACB"/>
    <w:rsid w:val="004632B3"/>
    <w:rsid w:val="00472051"/>
    <w:rsid w:val="004748DF"/>
    <w:rsid w:val="004A3723"/>
    <w:rsid w:val="004B0A85"/>
    <w:rsid w:val="004D75B8"/>
    <w:rsid w:val="004F033E"/>
    <w:rsid w:val="00500A95"/>
    <w:rsid w:val="005222C0"/>
    <w:rsid w:val="00526067"/>
    <w:rsid w:val="005363EF"/>
    <w:rsid w:val="0054591A"/>
    <w:rsid w:val="00550141"/>
    <w:rsid w:val="00572F50"/>
    <w:rsid w:val="0058254D"/>
    <w:rsid w:val="0059284A"/>
    <w:rsid w:val="005A2A09"/>
    <w:rsid w:val="005C0AEF"/>
    <w:rsid w:val="005D0E85"/>
    <w:rsid w:val="005E30E1"/>
    <w:rsid w:val="005F3A48"/>
    <w:rsid w:val="005F59D8"/>
    <w:rsid w:val="00600ADA"/>
    <w:rsid w:val="00601D33"/>
    <w:rsid w:val="00612D74"/>
    <w:rsid w:val="006228CD"/>
    <w:rsid w:val="006654EC"/>
    <w:rsid w:val="0067341F"/>
    <w:rsid w:val="0068125E"/>
    <w:rsid w:val="006953DB"/>
    <w:rsid w:val="006A51B9"/>
    <w:rsid w:val="006C0E9E"/>
    <w:rsid w:val="006F3031"/>
    <w:rsid w:val="00725117"/>
    <w:rsid w:val="00735A29"/>
    <w:rsid w:val="00740FF9"/>
    <w:rsid w:val="007423EC"/>
    <w:rsid w:val="007563E2"/>
    <w:rsid w:val="00770634"/>
    <w:rsid w:val="007A05CC"/>
    <w:rsid w:val="007B2247"/>
    <w:rsid w:val="007C74B4"/>
    <w:rsid w:val="007D63C1"/>
    <w:rsid w:val="008062BF"/>
    <w:rsid w:val="008269F0"/>
    <w:rsid w:val="00853F28"/>
    <w:rsid w:val="00864B6C"/>
    <w:rsid w:val="008A7ADF"/>
    <w:rsid w:val="008B6543"/>
    <w:rsid w:val="008E342B"/>
    <w:rsid w:val="00922ADB"/>
    <w:rsid w:val="00924DB4"/>
    <w:rsid w:val="00937259"/>
    <w:rsid w:val="00941AF4"/>
    <w:rsid w:val="00944AD8"/>
    <w:rsid w:val="0098087D"/>
    <w:rsid w:val="00995A07"/>
    <w:rsid w:val="009A2D1D"/>
    <w:rsid w:val="009B3A38"/>
    <w:rsid w:val="009D50CB"/>
    <w:rsid w:val="009D5ACF"/>
    <w:rsid w:val="009F4002"/>
    <w:rsid w:val="00A16558"/>
    <w:rsid w:val="00A3218B"/>
    <w:rsid w:val="00A51ABB"/>
    <w:rsid w:val="00A61376"/>
    <w:rsid w:val="00A86D22"/>
    <w:rsid w:val="00AC32DB"/>
    <w:rsid w:val="00AE05FE"/>
    <w:rsid w:val="00AE5A90"/>
    <w:rsid w:val="00AF4028"/>
    <w:rsid w:val="00B26B8F"/>
    <w:rsid w:val="00B3416D"/>
    <w:rsid w:val="00B36E32"/>
    <w:rsid w:val="00B42575"/>
    <w:rsid w:val="00B45B87"/>
    <w:rsid w:val="00B46EBD"/>
    <w:rsid w:val="00B51A07"/>
    <w:rsid w:val="00B61CCF"/>
    <w:rsid w:val="00B70B3D"/>
    <w:rsid w:val="00B758F5"/>
    <w:rsid w:val="00B75E13"/>
    <w:rsid w:val="00BA0482"/>
    <w:rsid w:val="00BB0DE6"/>
    <w:rsid w:val="00BB16CD"/>
    <w:rsid w:val="00BD466F"/>
    <w:rsid w:val="00BE4E2A"/>
    <w:rsid w:val="00C049BA"/>
    <w:rsid w:val="00C367BC"/>
    <w:rsid w:val="00C378E4"/>
    <w:rsid w:val="00C443A6"/>
    <w:rsid w:val="00C572AC"/>
    <w:rsid w:val="00C71AB0"/>
    <w:rsid w:val="00C7661B"/>
    <w:rsid w:val="00C9635A"/>
    <w:rsid w:val="00CA253D"/>
    <w:rsid w:val="00CB6937"/>
    <w:rsid w:val="00CB7247"/>
    <w:rsid w:val="00CC1C1D"/>
    <w:rsid w:val="00CC3CD5"/>
    <w:rsid w:val="00CF4768"/>
    <w:rsid w:val="00D100A2"/>
    <w:rsid w:val="00D332BA"/>
    <w:rsid w:val="00D668F4"/>
    <w:rsid w:val="00D66EAD"/>
    <w:rsid w:val="00D70E78"/>
    <w:rsid w:val="00D8405C"/>
    <w:rsid w:val="00D91453"/>
    <w:rsid w:val="00DB3391"/>
    <w:rsid w:val="00DC01C6"/>
    <w:rsid w:val="00DC04CB"/>
    <w:rsid w:val="00DC5752"/>
    <w:rsid w:val="00DF6329"/>
    <w:rsid w:val="00E46897"/>
    <w:rsid w:val="00E46D6A"/>
    <w:rsid w:val="00E63740"/>
    <w:rsid w:val="00E72BB2"/>
    <w:rsid w:val="00E966D7"/>
    <w:rsid w:val="00EB220E"/>
    <w:rsid w:val="00EB2383"/>
    <w:rsid w:val="00EB4476"/>
    <w:rsid w:val="00EE7561"/>
    <w:rsid w:val="00F14C98"/>
    <w:rsid w:val="00F22757"/>
    <w:rsid w:val="00F31F54"/>
    <w:rsid w:val="00F43F71"/>
    <w:rsid w:val="00F52771"/>
    <w:rsid w:val="00F75F6E"/>
    <w:rsid w:val="00F9447B"/>
    <w:rsid w:val="00F9466E"/>
    <w:rsid w:val="00F96EFD"/>
    <w:rsid w:val="00FA1DBC"/>
    <w:rsid w:val="00FC7E6D"/>
    <w:rsid w:val="00FD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5F3C186"/>
  <w15:chartTrackingRefBased/>
  <w15:docId w15:val="{0EC565EB-9F5E-4A97-8836-DA31D0A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F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F96EFD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F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F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70E78"/>
    <w:pPr>
      <w:spacing w:line="276" w:lineRule="auto"/>
      <w:ind w:left="720"/>
      <w:contextualSpacing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C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BB16CD"/>
    <w:pPr>
      <w:suppressAutoHyphens/>
      <w:autoSpaceDN w:val="0"/>
      <w:spacing w:after="0" w:line="276" w:lineRule="auto"/>
      <w:jc w:val="center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id-ID" w:eastAsia="zh-CN" w:bidi="hi-IN"/>
    </w:rPr>
  </w:style>
  <w:style w:type="table" w:styleId="TableGrid">
    <w:name w:val="Table Grid"/>
    <w:basedOn w:val="TableNormal"/>
    <w:uiPriority w:val="39"/>
    <w:rsid w:val="003F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ppmunism</cp:lastModifiedBy>
  <cp:revision>57</cp:revision>
  <cp:lastPrinted>2021-10-26T07:59:00Z</cp:lastPrinted>
  <dcterms:created xsi:type="dcterms:W3CDTF">2019-12-12T06:45:00Z</dcterms:created>
  <dcterms:modified xsi:type="dcterms:W3CDTF">2021-12-07T07:52:00Z</dcterms:modified>
</cp:coreProperties>
</file>